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B11AC1" w14:textId="5F9794C8" w:rsidR="004E13B1" w:rsidRPr="00230329" w:rsidRDefault="008271AB" w:rsidP="00B6466A">
      <w:pPr>
        <w:spacing w:before="240"/>
        <w:ind w:firstLine="0"/>
        <w:jc w:val="center"/>
        <w:rPr>
          <w:sz w:val="32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271AB">
        <w:rPr>
          <w:sz w:val="32"/>
          <w:szCs w:val="28"/>
        </w:rPr>
        <w:t>TRƯỜNG ĐẠI HỌC KINH TẾ</w:t>
      </w:r>
    </w:p>
    <w:p w14:paraId="0D5C05C1" w14:textId="5FEA210E" w:rsidR="00B6466A" w:rsidRPr="00230329" w:rsidRDefault="008271AB" w:rsidP="00A27311">
      <w:pPr>
        <w:spacing w:before="60" w:after="0" w:line="240" w:lineRule="auto"/>
        <w:ind w:firstLine="0"/>
        <w:jc w:val="center"/>
        <w:rPr>
          <w:b/>
          <w:sz w:val="36"/>
          <w:szCs w:val="28"/>
        </w:rPr>
      </w:pPr>
      <w:r>
        <w:rPr>
          <w:b/>
          <w:sz w:val="36"/>
          <w:szCs w:val="28"/>
        </w:rPr>
        <w:t>KHOA THỐNG KÊ – TIN HỌC</w:t>
      </w:r>
    </w:p>
    <w:p w14:paraId="1E5573F7" w14:textId="3534EBBE" w:rsidR="004E13B1" w:rsidRPr="004A089F" w:rsidRDefault="00A27311" w:rsidP="00F10906">
      <w:pPr>
        <w:spacing w:before="0" w:line="120" w:lineRule="auto"/>
        <w:ind w:firstLine="0"/>
        <w:jc w:val="center"/>
        <w:rPr>
          <w:sz w:val="24"/>
          <w:szCs w:val="24"/>
        </w:rPr>
      </w:pPr>
      <w:bookmarkStart w:id="6" w:name="OLE_LINK17"/>
      <w:bookmarkStart w:id="7" w:name="OLE_LINK18"/>
      <w:r>
        <w:rPr>
          <w:sz w:val="24"/>
          <w:szCs w:val="24"/>
        </w:rPr>
        <w:t>–––––––––––––––––––––––––––––––</w:t>
      </w:r>
    </w:p>
    <w:bookmarkEnd w:id="0"/>
    <w:bookmarkEnd w:id="1"/>
    <w:bookmarkEnd w:id="6"/>
    <w:bookmarkEnd w:id="7"/>
    <w:p w14:paraId="4F4E7CB5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1130B84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2AD7FAD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507D694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BFD796" w14:textId="77777777" w:rsidR="009C0D6A" w:rsidRPr="004A089F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655F96E" w14:textId="11662103" w:rsidR="00230329" w:rsidRPr="008271AB" w:rsidRDefault="008271AB" w:rsidP="004E13B1">
      <w:pPr>
        <w:pStyle w:val="u7"/>
        <w:numPr>
          <w:ilvl w:val="0"/>
          <w:numId w:val="0"/>
        </w:numPr>
        <w:jc w:val="center"/>
        <w:rPr>
          <w:b/>
          <w:sz w:val="34"/>
          <w:szCs w:val="32"/>
        </w:rPr>
      </w:pPr>
      <w:r w:rsidRPr="008271AB">
        <w:rPr>
          <w:b/>
          <w:sz w:val="34"/>
          <w:szCs w:val="32"/>
        </w:rPr>
        <w:t>KẾ HOẠCH THỰC TẬP NHẬN THỨC</w:t>
      </w:r>
    </w:p>
    <w:p w14:paraId="705C4F01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04FC2B7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EEDA8F1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7703CF" w14:textId="0984CF15" w:rsidR="004E13B1" w:rsidRDefault="00BD036F" w:rsidP="004A089F">
      <w:pPr>
        <w:spacing w:before="0" w:line="240" w:lineRule="auto"/>
        <w:ind w:firstLine="0"/>
        <w:jc w:val="center"/>
        <w:rPr>
          <w:b/>
          <w:sz w:val="34"/>
        </w:rPr>
      </w:pPr>
      <w:r>
        <w:rPr>
          <w:b/>
          <w:sz w:val="32"/>
        </w:rPr>
        <w:t>QUẢN LÝ CHI TIÊU CÁ NHÂN, HỘ GIA ĐÌNH</w:t>
      </w:r>
    </w:p>
    <w:p w14:paraId="680BB463" w14:textId="284E9D15" w:rsidR="004E13B1" w:rsidRDefault="004E13B1" w:rsidP="004A089F">
      <w:pPr>
        <w:spacing w:before="0" w:line="240" w:lineRule="auto"/>
        <w:ind w:firstLine="0"/>
        <w:jc w:val="center"/>
        <w:rPr>
          <w:b/>
          <w:bCs/>
          <w:sz w:val="36"/>
          <w:szCs w:val="36"/>
        </w:rPr>
      </w:pPr>
    </w:p>
    <w:p w14:paraId="6AECE733" w14:textId="77777777" w:rsidR="00BD036F" w:rsidRPr="004A089F" w:rsidRDefault="00BD036F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141800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1E99044" w14:textId="77777777" w:rsidR="009C0D6A" w:rsidRPr="004A089F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8619FA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F45956" w14:textId="3C342503" w:rsidR="004B658C" w:rsidRDefault="004B658C" w:rsidP="00557582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hóm: </w:t>
      </w:r>
      <w:r w:rsidR="00D406D2">
        <w:rPr>
          <w:b/>
          <w:sz w:val="28"/>
          <w:szCs w:val="28"/>
        </w:rPr>
        <w:t>10</w:t>
      </w:r>
    </w:p>
    <w:p w14:paraId="4C9F788A" w14:textId="6F59E007" w:rsidR="004E13B1" w:rsidRDefault="008271AB" w:rsidP="00557582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="001A65B8" w:rsidRPr="001A65B8">
        <w:rPr>
          <w:b/>
          <w:sz w:val="28"/>
          <w:szCs w:val="28"/>
        </w:rPr>
        <w:t>:</w:t>
      </w:r>
    </w:p>
    <w:p w14:paraId="7838D603" w14:textId="3625EEA0" w:rsidR="008271AB" w:rsidRPr="00557582" w:rsidRDefault="00F3677D" w:rsidP="00557582">
      <w:pPr>
        <w:pStyle w:val="oancuaDanhsac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="00557582"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>hóm</w:t>
      </w:r>
      <w:r w:rsidR="00557582" w:rsidRPr="00557582">
        <w:rPr>
          <w:bCs/>
          <w:color w:val="000000"/>
          <w:szCs w:val="26"/>
        </w:rPr>
        <w:t xml:space="preserve">: </w:t>
      </w:r>
      <w:r w:rsidR="00BD036F">
        <w:rPr>
          <w:szCs w:val="26"/>
          <w:lang w:val="fr-FR"/>
        </w:rPr>
        <w:t>Trà Phạm Ý Nhi</w:t>
      </w:r>
      <w:r w:rsidR="008271AB" w:rsidRPr="00557582">
        <w:rPr>
          <w:szCs w:val="26"/>
          <w:lang w:val="fr-FR"/>
        </w:rPr>
        <w:tab/>
      </w:r>
      <w:proofErr w:type="gramStart"/>
      <w:r w:rsidR="008271AB" w:rsidRPr="00557582">
        <w:rPr>
          <w:szCs w:val="26"/>
          <w:lang w:val="fr-FR"/>
        </w:rPr>
        <w:t>Lớp :</w:t>
      </w:r>
      <w:proofErr w:type="gramEnd"/>
      <w:r w:rsidR="008271AB" w:rsidRPr="00557582">
        <w:rPr>
          <w:szCs w:val="26"/>
          <w:lang w:val="fr-FR"/>
        </w:rPr>
        <w:t xml:space="preserve"> </w:t>
      </w:r>
      <w:r w:rsidR="00BD036F">
        <w:rPr>
          <w:szCs w:val="26"/>
          <w:lang w:val="fr-FR"/>
        </w:rPr>
        <w:t>45k21.1</w:t>
      </w:r>
    </w:p>
    <w:p w14:paraId="586DF682" w14:textId="73316206" w:rsidR="008271AB" w:rsidRDefault="00557582" w:rsidP="00557582">
      <w:pPr>
        <w:pStyle w:val="oancuaDanhsac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 xml:space="preserve">Thành viên : </w:t>
      </w:r>
      <w:r w:rsidR="00BD036F">
        <w:rPr>
          <w:szCs w:val="26"/>
          <w:lang w:val="fr-FR"/>
        </w:rPr>
        <w:t>Võ Thị Thu Thúy</w:t>
      </w:r>
      <w:r w:rsidR="008271AB" w:rsidRPr="00557582">
        <w:rPr>
          <w:szCs w:val="26"/>
          <w:lang w:val="fr-FR"/>
        </w:rPr>
        <w:tab/>
        <w:t xml:space="preserve">Lớp : </w:t>
      </w:r>
      <w:r w:rsidR="00BD036F">
        <w:rPr>
          <w:szCs w:val="26"/>
          <w:lang w:val="fr-FR"/>
        </w:rPr>
        <w:t>45k21.1</w:t>
      </w:r>
    </w:p>
    <w:p w14:paraId="309923CA" w14:textId="4F79A5FE" w:rsidR="00BD036F" w:rsidRPr="00557582" w:rsidRDefault="00BD036F" w:rsidP="00BD036F">
      <w:pPr>
        <w:pStyle w:val="oancuaDanhsach"/>
        <w:tabs>
          <w:tab w:val="left" w:pos="1418"/>
          <w:tab w:val="left" w:pos="6237"/>
        </w:tabs>
        <w:spacing w:before="0" w:after="0"/>
        <w:ind w:left="1418" w:firstLine="0"/>
        <w:jc w:val="left"/>
        <w:rPr>
          <w:szCs w:val="26"/>
          <w:lang w:val="fr-FR"/>
        </w:rPr>
      </w:pPr>
    </w:p>
    <w:p w14:paraId="21266D5A" w14:textId="377CACB2" w:rsidR="008271AB" w:rsidRPr="008271AB" w:rsidRDefault="008271AB" w:rsidP="00557582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>Giảng viên hướng dẫn</w:t>
      </w:r>
      <w:r w:rsidR="00D406D2">
        <w:rPr>
          <w:b/>
          <w:sz w:val="28"/>
          <w:szCs w:val="28"/>
          <w:lang w:val="fr-FR"/>
        </w:rPr>
        <w:t xml:space="preserve"> </w:t>
      </w:r>
      <w:r>
        <w:rPr>
          <w:b/>
          <w:sz w:val="28"/>
          <w:szCs w:val="28"/>
          <w:lang w:val="fr-FR"/>
        </w:rPr>
        <w:t xml:space="preserve">: </w:t>
      </w:r>
      <w:r w:rsidR="00BD036F">
        <w:rPr>
          <w:lang w:val="fr-FR"/>
        </w:rPr>
        <w:t>Hoàng Thị Thanh Hà</w:t>
      </w:r>
    </w:p>
    <w:p w14:paraId="60733FE2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0669CE4" w14:textId="77777777" w:rsidR="009C0D6A" w:rsidRPr="00F10906" w:rsidRDefault="009C0D6A" w:rsidP="004A089F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179DAF95" w14:textId="77777777" w:rsidR="004A089F" w:rsidRDefault="004A089F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765A40C" w14:textId="77777777" w:rsidR="001A65B8" w:rsidRPr="00BF13FF" w:rsidRDefault="001A65B8" w:rsidP="004A089F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31532DB0" w14:textId="7314122D" w:rsidR="004A089F" w:rsidRDefault="004A089F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40A3345" w14:textId="765DBFB2" w:rsidR="00230329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5900382" w14:textId="77777777" w:rsidR="00230329" w:rsidRPr="004A089F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04DAB5" w14:textId="77777777" w:rsidR="004B658C" w:rsidRDefault="004E13B1" w:rsidP="00B01EEB">
      <w:pPr>
        <w:ind w:right="-1" w:firstLine="0"/>
        <w:jc w:val="center"/>
        <w:rPr>
          <w:b/>
          <w:sz w:val="28"/>
          <w:szCs w:val="28"/>
          <w:lang w:val="fr-FR"/>
        </w:rPr>
        <w:sectPr w:rsidR="004B658C" w:rsidSect="00B01EEB"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 w:rsidR="00230329">
        <w:rPr>
          <w:b/>
          <w:sz w:val="28"/>
          <w:szCs w:val="28"/>
          <w:lang w:val="fr-FR"/>
        </w:rPr>
        <w:t>6</w:t>
      </w:r>
      <w:r w:rsidR="008271AB"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230329">
        <w:rPr>
          <w:b/>
          <w:sz w:val="28"/>
          <w:szCs w:val="28"/>
          <w:lang w:val="fr-FR"/>
        </w:rPr>
        <w:t>1</w:t>
      </w:r>
      <w:bookmarkEnd w:id="2"/>
      <w:bookmarkEnd w:id="3"/>
      <w:bookmarkEnd w:id="4"/>
      <w:bookmarkEnd w:id="5"/>
    </w:p>
    <w:p w14:paraId="5C1488DB" w14:textId="5670A2C1" w:rsidR="00C87B56" w:rsidRDefault="00FF7060" w:rsidP="00FF7060">
      <w:pPr>
        <w:spacing w:after="0" w:line="240" w:lineRule="auto"/>
        <w:jc w:val="center"/>
      </w:pPr>
      <w:r w:rsidRPr="00381C9B">
        <w:rPr>
          <w:b/>
          <w:bCs/>
          <w:color w:val="000000"/>
          <w:sz w:val="30"/>
        </w:rPr>
        <w:lastRenderedPageBreak/>
        <w:t>KẾ HOẠCH THỰC TẬP NHẬN THỨC</w:t>
      </w:r>
    </w:p>
    <w:tbl>
      <w:tblPr>
        <w:tblW w:w="14038" w:type="dxa"/>
        <w:tblInd w:w="-5" w:type="dxa"/>
        <w:tblLook w:val="04A0" w:firstRow="1" w:lastRow="0" w:firstColumn="1" w:lastColumn="0" w:noHBand="0" w:noVBand="1"/>
      </w:tblPr>
      <w:tblGrid>
        <w:gridCol w:w="645"/>
        <w:gridCol w:w="5669"/>
        <w:gridCol w:w="567"/>
        <w:gridCol w:w="1247"/>
        <w:gridCol w:w="1247"/>
        <w:gridCol w:w="2324"/>
        <w:gridCol w:w="1317"/>
        <w:gridCol w:w="1022"/>
      </w:tblGrid>
      <w:tr w:rsidR="00FF7060" w:rsidRPr="00D84E1B" w14:paraId="00B82B81" w14:textId="77777777" w:rsidTr="0050652B">
        <w:trPr>
          <w:trHeight w:val="276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DB6A38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TT</w:t>
            </w: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86D75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ên công việc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FFD4C9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ố ngày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A92F4FD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ày bắt đầu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2CD832D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ày kết thúc</w:t>
            </w: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E131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ười thực hiện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F269C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rạng thái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8EC90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Ghi chú</w:t>
            </w:r>
          </w:p>
        </w:tc>
      </w:tr>
      <w:tr w:rsidR="00FF7060" w:rsidRPr="00D84E1B" w14:paraId="2B318889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69A98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5498E28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Chuẩn bị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08373584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CCA4A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AB961B6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63B05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72CF4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8609C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2A0C3AAE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4FAB90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758B3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Phân nhóm trưởng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D6A2635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486A57" w14:textId="1FF87AA5" w:rsidR="00FF7060" w:rsidRPr="00381C9B" w:rsidRDefault="00BD036F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8/6</w:t>
            </w:r>
            <w:r w:rsidR="00FF7060"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45017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7/03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9215CF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F77A8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24FD0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133A9051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33FB1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F340E41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Cài đặt Visual Studio, SQL Serve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B137AE0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5DC41C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392CC1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76C600" w14:textId="14D30308" w:rsidR="00FF7060" w:rsidRPr="00381C9B" w:rsidRDefault="00BD036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96B85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2A4F8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32F75CCE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BF40D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C26D0D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ạo tài khoản trên Github (github.com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826C16B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D6DC57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CFF7D4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637487" w14:textId="02C931C0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7A4A31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77D0A0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6E19E6B4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B01AA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4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AA3D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Git và Github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66CA45B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EA1FCF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D31FA3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71AF71" w14:textId="2A926F2A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646C60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99E6F20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75586F30" w14:textId="77777777" w:rsidTr="0050652B">
        <w:trPr>
          <w:trHeight w:val="1104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2B47D8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5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0BD600E" w14:textId="77777777" w:rsidR="00FF7060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ạo kho cho nhóm theo cú pháp: TTNT45K_XX</w:t>
            </w:r>
          </w:p>
          <w:p w14:paraId="7BA4C512" w14:textId="77777777" w:rsidR="00FF7060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ới XX: là số thứ tự của nhóm.</w:t>
            </w:r>
          </w:p>
          <w:p w14:paraId="1141754C" w14:textId="7B292C6F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í dụ: nếu bạn thuộc nhóm 1, thì nhóm trưởng đặt tên kho là: TTNT45K_0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73DADD1" w14:textId="5D45720C" w:rsidR="00FF7060" w:rsidRPr="00381C9B" w:rsidRDefault="00D406D2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41F029" w14:textId="3AEFF7D7" w:rsidR="00FF7060" w:rsidRPr="00381C9B" w:rsidRDefault="00BD036F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9/6/2021</w:t>
            </w:r>
            <w:r w:rsidR="00FF7060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A72870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7C73ED6" w14:textId="0EC74D2C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Trà Phạm Ý Nhi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C24BAC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DDB43E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AAADA92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CAE6BE9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6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A6EC401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ời các thành viên join vào kh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662259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48F9C8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A34519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29EA8F2" w14:textId="6C2A408D" w:rsidR="00FF7060" w:rsidRPr="00381C9B" w:rsidRDefault="00BD036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à Phạm Ý Nhi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C4361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15BD298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A254A7C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7900C9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7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3F2EB5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hành viên nhóm clone kho về máy tính cá nhâ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EF9E49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99829C5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D87167A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760ABB" w14:textId="70B88E1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Võ Thị Thu Thúy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867B8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33EC556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3DC38479" w14:textId="77777777" w:rsidTr="0050652B">
        <w:trPr>
          <w:trHeight w:val="828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A7538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8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081568" w14:textId="77777777" w:rsidR="00FF7060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eeting online để:</w:t>
            </w:r>
          </w:p>
          <w:p w14:paraId="03243E1B" w14:textId="77777777" w:rsidR="00FF7060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Review lại Git, Github</w:t>
            </w:r>
          </w:p>
          <w:p w14:paraId="253B819D" w14:textId="15629CC0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Kiểm tra công việc ở mục 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6E82046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2B1F21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B561F04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F090C2" w14:textId="6A3FCFD8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E0DB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B90D18B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379430CE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BDEF5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6193F78E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Học lập trình với Winform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048CF4B5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94695F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9B1C09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8F336C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B4B23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26BFAE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4BDC3F07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212A5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6183AC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WINDOWS FOR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2054F4E" w14:textId="4C351A9D" w:rsidR="00FF7060" w:rsidRPr="00381C9B" w:rsidRDefault="00D406D2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C01371" w14:textId="6301DB15" w:rsidR="00FF7060" w:rsidRPr="00381C9B" w:rsidRDefault="00BD036F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/6/2021</w:t>
            </w:r>
            <w:r w:rsidR="00FF7060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3B6A10F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4D801D" w14:textId="4797DEF3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88CD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C7FBF56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62E65746" w14:textId="77777777" w:rsidTr="0050652B">
        <w:trPr>
          <w:trHeight w:val="828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6AC1E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C36652F" w14:textId="77777777" w:rsidR="00FF7060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Làm bài tập:</w:t>
            </w:r>
          </w:p>
          <w:p w14:paraId="299D1335" w14:textId="5752BD56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lastRenderedPageBreak/>
              <w:t>Tạo một Calculator có khả năng làm các phép toán: CỘNG, TRỪ, NHÂN, CHI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9F6A7C2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8E663D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F504CF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5C63A16" w14:textId="0BD7DBD2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Trà Phạm Ý Nhi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AF4360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B8642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435E2610" w14:textId="77777777" w:rsidTr="0050652B">
        <w:trPr>
          <w:trHeight w:val="552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AF057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A70F1A2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eeting online để:</w:t>
            </w:r>
            <w:r w:rsidRPr="00381C9B">
              <w:rPr>
                <w:color w:val="000000"/>
                <w:sz w:val="24"/>
                <w:szCs w:val="24"/>
              </w:rPr>
              <w:br/>
              <w:t>- Review bài Calculator ở mục 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9F29A10" w14:textId="77777777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0D12DB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93A7F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65D2EE" w14:textId="4883E9F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59E886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3A446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3BEFD8EE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E7121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4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D29B5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Nhận bài tập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25F78C" w14:textId="3A209922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9673D2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E647CF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5DA83D" w14:textId="41C5D33C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D406D2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C0C1668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C4835A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7D64C51F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61F60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5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27728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MDI for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60BFAB" w14:textId="0F9F9116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6A5BFE3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BF4D37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22A72" w14:textId="72BAC45E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D406D2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232DBB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9E425E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1097939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EB2036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6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3F8B76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Tạo form sơ bộ cho dự án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D61187" w14:textId="2C4AD439" w:rsidR="00FF7060" w:rsidRPr="00381C9B" w:rsidRDefault="00D406D2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6B0B7C" w14:textId="58F0BAFE" w:rsidR="00FF7060" w:rsidRPr="00381C9B" w:rsidRDefault="00D406D2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/6/2021</w:t>
            </w:r>
            <w:r w:rsidR="00FF7060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8A46AAA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9CE034" w14:textId="370C0F6D" w:rsidR="00FF7060" w:rsidRPr="00381C9B" w:rsidRDefault="00E46AC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à Phạm Ý Nhi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51DDFF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BE2E78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1F1F9A88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7C726B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7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E769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Tạo cơ sở dữ liệu cho dự án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588BA5" w14:textId="0FC278EB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F21E64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84E047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9D10F5" w14:textId="038BBDB9" w:rsidR="00FF7060" w:rsidRPr="00381C9B" w:rsidRDefault="00E46AC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A068F0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E6823F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10E9B095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781F9C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8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61731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Viết phần tổng quan của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894E3C" w14:textId="32A58266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48B50EE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AC7B21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6FC4B19" w14:textId="27239729" w:rsidR="00FF7060" w:rsidRPr="00381C9B" w:rsidRDefault="00E46AC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D9DB1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B604F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47709E4" w14:textId="77777777" w:rsidTr="0050652B">
        <w:trPr>
          <w:trHeight w:val="552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27FBCC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9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6CF6F32" w14:textId="77777777" w:rsidR="00FF7060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Meeting online để: </w:t>
            </w:r>
          </w:p>
          <w:p w14:paraId="48F3BFBD" w14:textId="49755F22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Review công việc ở mục 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A0F8E9A" w14:textId="12885148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DE74B9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30C1AF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8346AC" w14:textId="0A8F9769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E46ACC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3ADDC5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5AABA0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2A69EE8E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C357E7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10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101E38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làm việc với cơ sở dữ liệu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643A5D" w14:textId="12A302E9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1FCA77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5A71869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60648A" w14:textId="4B434DF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E46ACC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FDC74B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D354D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784747CF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19780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4DE225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hực hiện dự á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E95459" w14:textId="12B370A0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355A8EF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3EA10D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B573D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29221E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0EC924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4661A8BB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9AD95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8FE1DA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Code chức năng 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D8317B" w14:textId="08F464A6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EE186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4EA11B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C8750F6" w14:textId="2948098E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bookmarkStart w:id="8" w:name="_GoBack"/>
            <w:bookmarkEnd w:id="8"/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E39EA80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5F12A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6114B75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92EAEC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E4B232C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Test chức năng 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39114BE" w14:textId="22C5E276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FD59AFC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0A786D8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ECE96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C21112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15A96B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679F86A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889C52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3E1E74E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Code chức năng B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C737C5E" w14:textId="1C8D9E83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577049C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F87BB6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EC0F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2CD6DB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3B92C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1FD1E6E9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3BCF7B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4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193546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Test chức năng B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C1A18DB" w14:textId="0006D2AC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388C29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465CB72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03ACA5A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71B4C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73177E8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290FB84A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94342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AA1051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4D5684" w14:textId="20CCC41D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7FCD5E6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9A6D17D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FBF88B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EBD7CD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FC2A3B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4BD2CFDD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1DBEAE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5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F290436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Hoàn thiện code phần còn lại của dự á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934DC8" w14:textId="6A8C45C8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1BB40B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D6E149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88D9ED0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125D9E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E37E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68D8DC03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7D274D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59A2E4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iết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CAF0A7" w14:textId="225DE871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7EF8C1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19E5E5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955D9A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D34CDDC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CA66DC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0F5EF4F0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7D53FA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6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0B857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Hoàn thiện code và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0B4845" w14:textId="07AB0847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E06199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80CFEF4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9D9E5A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D08FA7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23D2E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3D14EC04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E748D2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lastRenderedPageBreak/>
              <w:t>3.7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BE16B84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Update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E68EE1" w14:textId="47693B5F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04252E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132E93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EEA794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39F9B0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0A3EB7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</w:tbl>
    <w:p w14:paraId="4E10500A" w14:textId="77777777" w:rsidR="00FF7060" w:rsidRPr="006D1467" w:rsidRDefault="00FF7060" w:rsidP="00C87B56"/>
    <w:p w14:paraId="1AB42A85" w14:textId="77777777" w:rsidR="00C87B56" w:rsidRPr="00CA6D3C" w:rsidRDefault="00C87B56" w:rsidP="00B01EEB">
      <w:pPr>
        <w:ind w:right="-1" w:firstLine="0"/>
        <w:jc w:val="center"/>
        <w:rPr>
          <w:sz w:val="2"/>
          <w:szCs w:val="2"/>
          <w:lang w:val="fr-FR"/>
        </w:rPr>
      </w:pPr>
    </w:p>
    <w:sectPr w:rsidR="00C87B56" w:rsidRPr="00CA6D3C" w:rsidSect="004B658C">
      <w:pgSz w:w="16840" w:h="11907" w:orient="landscape" w:code="9"/>
      <w:pgMar w:top="1418" w:right="1418" w:bottom="1985" w:left="1418" w:header="720" w:footer="720" w:gutter="0"/>
      <w:pgNumType w:fmt="lowerRoman"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FCF9F" w14:textId="77777777" w:rsidR="009560F5" w:rsidRDefault="009560F5" w:rsidP="00352F46">
      <w:r>
        <w:separator/>
      </w:r>
    </w:p>
    <w:p w14:paraId="2A7CD18B" w14:textId="77777777" w:rsidR="009560F5" w:rsidRDefault="009560F5" w:rsidP="00352F46"/>
    <w:p w14:paraId="117F7F9D" w14:textId="77777777" w:rsidR="009560F5" w:rsidRDefault="009560F5" w:rsidP="00C50F39"/>
    <w:p w14:paraId="634F73C3" w14:textId="77777777" w:rsidR="009560F5" w:rsidRDefault="009560F5"/>
  </w:endnote>
  <w:endnote w:type="continuationSeparator" w:id="0">
    <w:p w14:paraId="2A9C8942" w14:textId="77777777" w:rsidR="009560F5" w:rsidRDefault="009560F5" w:rsidP="00352F46">
      <w:r>
        <w:continuationSeparator/>
      </w:r>
    </w:p>
    <w:p w14:paraId="524A7388" w14:textId="77777777" w:rsidR="009560F5" w:rsidRDefault="009560F5" w:rsidP="00352F46"/>
    <w:p w14:paraId="0D3EF7FC" w14:textId="77777777" w:rsidR="009560F5" w:rsidRDefault="009560F5" w:rsidP="00C50F39"/>
    <w:p w14:paraId="43BC2E47" w14:textId="77777777" w:rsidR="009560F5" w:rsidRDefault="009560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E0D53F" w14:textId="77777777" w:rsidR="009560F5" w:rsidRDefault="009560F5" w:rsidP="00352F46">
      <w:r>
        <w:separator/>
      </w:r>
    </w:p>
  </w:footnote>
  <w:footnote w:type="continuationSeparator" w:id="0">
    <w:p w14:paraId="198113AA" w14:textId="77777777" w:rsidR="009560F5" w:rsidRDefault="009560F5" w:rsidP="00352F46">
      <w:r>
        <w:continuationSeparator/>
      </w:r>
    </w:p>
    <w:p w14:paraId="07DC1DC1" w14:textId="77777777" w:rsidR="009560F5" w:rsidRDefault="009560F5" w:rsidP="00352F46"/>
    <w:p w14:paraId="226E230C" w14:textId="77777777" w:rsidR="009560F5" w:rsidRDefault="009560F5" w:rsidP="00C50F39"/>
    <w:p w14:paraId="76434418" w14:textId="77777777" w:rsidR="009560F5" w:rsidRDefault="009560F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3F40F932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48F81C68"/>
    <w:multiLevelType w:val="hybridMultilevel"/>
    <w:tmpl w:val="F3768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7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6"/>
  </w:num>
  <w:num w:numId="12">
    <w:abstractNumId w:val="18"/>
  </w:num>
  <w:num w:numId="13">
    <w:abstractNumId w:val="11"/>
  </w:num>
  <w:num w:numId="14">
    <w:abstractNumId w:val="9"/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4"/>
  </w:num>
  <w:num w:numId="26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MqsFAG5vCF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4388&lt;/item&gt;&lt;item&gt;5926&lt;/item&gt;&lt;item&gt;13289&lt;/item&gt;&lt;item&gt;13294&lt;/item&gt;&lt;item&gt;13295&lt;/item&gt;&lt;item&gt;13302&lt;/item&gt;&lt;item&gt;13304&lt;/item&gt;&lt;item&gt;13305&lt;/item&gt;&lt;item&gt;13417&lt;/item&gt;&lt;item&gt;14606&lt;/item&gt;&lt;item&gt;14613&lt;/item&gt;&lt;item&gt;14614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40590"/>
    <w:rsid w:val="000409F1"/>
    <w:rsid w:val="00041EB1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329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2FF3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658C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52B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582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4477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14D1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1AB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60F5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4396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6F8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C72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EEB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036F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87B56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6D2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4E1B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49EB"/>
    <w:rsid w:val="00E4537E"/>
    <w:rsid w:val="00E45CCA"/>
    <w:rsid w:val="00E45F3E"/>
    <w:rsid w:val="00E46972"/>
    <w:rsid w:val="00E46ACC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77D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060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Binhthng">
    <w:name w:val="Normal"/>
    <w:qFormat/>
    <w:rsid w:val="00B30579"/>
    <w:pPr>
      <w:spacing w:before="120" w:after="4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spacing w:after="60"/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A14818"/>
    <w:pPr>
      <w:numPr>
        <w:ilvl w:val="4"/>
        <w:numId w:val="1"/>
      </w:numPr>
      <w:spacing w:before="240" w:after="60"/>
      <w:outlineLvl w:val="4"/>
    </w:pPr>
    <w:rPr>
      <w:b/>
      <w:bCs/>
      <w:iCs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122D9F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223CAE"/>
    <w:pPr>
      <w:tabs>
        <w:tab w:val="right" w:leader="dot" w:pos="8505"/>
      </w:tabs>
      <w:spacing w:after="60"/>
      <w:ind w:firstLine="0"/>
      <w:jc w:val="left"/>
    </w:pPr>
    <w:rPr>
      <w:b/>
      <w:bCs/>
      <w:smallCaps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after="6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 w:after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 w:after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 w:after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 w:after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 w:after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 w:after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A14818"/>
    <w:rPr>
      <w:b/>
      <w:bCs/>
      <w:iCs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 w:after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 w:after="6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 w:after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 w:after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 w:after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 w:after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 w:after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 w:after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 w:after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 w:after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 w:after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 w:after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 w:after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 w:after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 w:after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 w:after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 w:after="6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79A445E4-3DB3-4946-A27A-0365AE0299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4</Pages>
  <Words>325</Words>
  <Characters>1859</Characters>
  <Application>Microsoft Office Word</Application>
  <DocSecurity>0</DocSecurity>
  <Lines>15</Lines>
  <Paragraphs>4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C tong ket NCKH 2019</vt:lpstr>
      <vt:lpstr>BC tong ket NCKH 2019</vt:lpstr>
    </vt:vector>
  </TitlesOfParts>
  <Company>Dai hoc Kinh te</Company>
  <LinksUpToDate>false</LinksUpToDate>
  <CharactersWithSpaces>2180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annhi2506@gmail.com</cp:lastModifiedBy>
  <cp:revision>12</cp:revision>
  <cp:lastPrinted>2021-06-09T08:40:00Z</cp:lastPrinted>
  <dcterms:created xsi:type="dcterms:W3CDTF">2021-06-10T08:32:00Z</dcterms:created>
  <dcterms:modified xsi:type="dcterms:W3CDTF">2021-06-11T13:23:00Z</dcterms:modified>
</cp:coreProperties>
</file>